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67A7814" w14:textId="77777777" w:rsidR="00796F63" w:rsidRPr="006A435E" w:rsidRDefault="00796F63" w:rsidP="00796F63">
      <w:pPr>
        <w:jc w:val="center"/>
        <w:rPr>
          <w:b/>
          <w:sz w:val="24"/>
        </w:rPr>
      </w:pPr>
      <w:r w:rsidRPr="006A435E">
        <w:rPr>
          <w:b/>
          <w:sz w:val="24"/>
        </w:rPr>
        <w:t xml:space="preserve">Sample Accommodations for </w:t>
      </w:r>
      <w:r>
        <w:rPr>
          <w:b/>
          <w:sz w:val="24"/>
        </w:rPr>
        <w:t>Deaf/Hard of Hearing</w:t>
      </w:r>
    </w:p>
    <w:tbl>
      <w:tblPr>
        <w:tblStyle w:val="TableGrid"/>
        <w:tblW w:w="10345" w:type="dxa"/>
        <w:jc w:val="center"/>
        <w:tblLayout w:type="fixed"/>
        <w:tblLook w:val="04A0" w:firstRow="1" w:lastRow="0" w:firstColumn="1" w:lastColumn="0" w:noHBand="0" w:noVBand="1"/>
      </w:tblPr>
      <w:tblGrid>
        <w:gridCol w:w="3145"/>
        <w:gridCol w:w="7200"/>
      </w:tblGrid>
      <w:tr w:rsidR="00796F63" w:rsidRPr="00784CCB" w14:paraId="487D28DC" w14:textId="77777777" w:rsidTr="00585218">
        <w:trPr>
          <w:jc w:val="center"/>
        </w:trPr>
        <w:tc>
          <w:tcPr>
            <w:tcW w:w="10345" w:type="dxa"/>
            <w:gridSpan w:val="2"/>
            <w:shd w:val="clear" w:color="auto" w:fill="9CC2E5" w:themeFill="accent1" w:themeFillTint="99"/>
          </w:tcPr>
          <w:p w14:paraId="535D972B" w14:textId="77777777" w:rsidR="00796F63" w:rsidRPr="006A435E" w:rsidRDefault="00796F63" w:rsidP="007817A0">
            <w:pPr>
              <w:jc w:val="center"/>
              <w:rPr>
                <w:b/>
              </w:rPr>
            </w:pPr>
            <w:r>
              <w:rPr>
                <w:b/>
                <w:sz w:val="20"/>
              </w:rPr>
              <w:t>Face-to-Face Communication</w:t>
            </w:r>
          </w:p>
        </w:tc>
      </w:tr>
      <w:tr w:rsidR="00796F63" w:rsidRPr="00784CCB" w14:paraId="79C5A074" w14:textId="77777777" w:rsidTr="00585218">
        <w:trPr>
          <w:trHeight w:val="1124"/>
          <w:jc w:val="center"/>
        </w:trPr>
        <w:tc>
          <w:tcPr>
            <w:tcW w:w="3145" w:type="dxa"/>
          </w:tcPr>
          <w:p w14:paraId="04954A68" w14:textId="77777777" w:rsidR="00796F63" w:rsidRPr="00784CCB" w:rsidRDefault="00796F63" w:rsidP="007817A0">
            <w:pPr>
              <w:rPr>
                <w:sz w:val="20"/>
              </w:rPr>
            </w:pPr>
            <w:r w:rsidRPr="00784CCB">
              <w:rPr>
                <w:sz w:val="20"/>
              </w:rPr>
              <w:t>Accommodation:</w:t>
            </w:r>
          </w:p>
          <w:p w14:paraId="6E541A05" w14:textId="77777777" w:rsidR="00796F63" w:rsidRPr="00784CCB" w:rsidRDefault="00796F63" w:rsidP="00796F63">
            <w:pPr>
              <w:pStyle w:val="NoSpacing"/>
              <w:numPr>
                <w:ilvl w:val="0"/>
                <w:numId w:val="1"/>
              </w:numPr>
              <w:rPr>
                <w:rFonts w:eastAsia="Times New Roman" w:cs="Times New Roman"/>
                <w:sz w:val="20"/>
              </w:rPr>
            </w:pPr>
            <w:r>
              <w:rPr>
                <w:rFonts w:eastAsia="Times New Roman" w:cs="Times New Roman"/>
                <w:sz w:val="20"/>
              </w:rPr>
              <w:t>Communication</w:t>
            </w:r>
          </w:p>
        </w:tc>
        <w:tc>
          <w:tcPr>
            <w:tcW w:w="7200" w:type="dxa"/>
          </w:tcPr>
          <w:p w14:paraId="2B773265" w14:textId="77777777" w:rsidR="00796F63" w:rsidRPr="00784CCB" w:rsidRDefault="00796F63" w:rsidP="007817A0">
            <w:pPr>
              <w:rPr>
                <w:sz w:val="20"/>
              </w:rPr>
            </w:pPr>
            <w:r w:rsidRPr="00784CCB">
              <w:rPr>
                <w:sz w:val="20"/>
              </w:rPr>
              <w:t>Specific Accommodations/Comments:</w:t>
            </w:r>
          </w:p>
          <w:p w14:paraId="16D51AD8" w14:textId="77777777" w:rsidR="00796F63" w:rsidRDefault="00796F63" w:rsidP="00796F63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 xml:space="preserve">Sign language interpreter </w:t>
            </w:r>
          </w:p>
          <w:p w14:paraId="08739542" w14:textId="77777777" w:rsidR="00812A3D" w:rsidRPr="004236E7" w:rsidRDefault="00812A3D" w:rsidP="00812A3D">
            <w:pPr>
              <w:pStyle w:val="NoSpacing"/>
              <w:numPr>
                <w:ilvl w:val="1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 xml:space="preserve">Including video remote interpreting </w:t>
            </w:r>
          </w:p>
          <w:p w14:paraId="5531AEB6" w14:textId="77777777" w:rsidR="00796F63" w:rsidRDefault="00796F63" w:rsidP="00796F63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Closed caption</w:t>
            </w:r>
          </w:p>
          <w:p w14:paraId="6E085C9F" w14:textId="77777777" w:rsidR="00796F63" w:rsidRDefault="00796F63" w:rsidP="00796F63">
            <w:pPr>
              <w:pStyle w:val="NoSpacing"/>
              <w:numPr>
                <w:ilvl w:val="1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All video media with captioning</w:t>
            </w:r>
          </w:p>
          <w:p w14:paraId="51D63E2A" w14:textId="77777777" w:rsidR="00796F63" w:rsidRDefault="00796F63" w:rsidP="00796F63">
            <w:pPr>
              <w:pStyle w:val="NoSpacing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Other</w:t>
            </w:r>
          </w:p>
          <w:p w14:paraId="231BBB95" w14:textId="77777777" w:rsidR="00812A3D" w:rsidRDefault="00812A3D" w:rsidP="00812A3D">
            <w:pPr>
              <w:pStyle w:val="NoSpacing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CART (Real Time Translation) that allows the student to read the information</w:t>
            </w:r>
          </w:p>
          <w:p w14:paraId="79F8134D" w14:textId="77777777" w:rsidR="00812A3D" w:rsidRPr="00812A3D" w:rsidRDefault="00812A3D" w:rsidP="00812A3D">
            <w:pPr>
              <w:pStyle w:val="NoSpacing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FM listening device</w:t>
            </w:r>
          </w:p>
          <w:p w14:paraId="3D095873" w14:textId="77777777" w:rsidR="00796F63" w:rsidRDefault="00796F63" w:rsidP="00796F63">
            <w:pPr>
              <w:pStyle w:val="NoSpacing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Computer and keyboard to type messages back and forth</w:t>
            </w:r>
          </w:p>
          <w:p w14:paraId="2A9307C6" w14:textId="77777777" w:rsidR="00812A3D" w:rsidRDefault="00796F63" w:rsidP="00812A3D">
            <w:pPr>
              <w:pStyle w:val="NoSpacing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Computer and speech-recognition software to communicate one-on-one</w:t>
            </w:r>
          </w:p>
          <w:p w14:paraId="659E0228" w14:textId="77777777" w:rsidR="00812A3D" w:rsidRPr="00812A3D" w:rsidRDefault="00812A3D" w:rsidP="00812A3D">
            <w:pPr>
              <w:pStyle w:val="NoSpacing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Paper and pen</w:t>
            </w:r>
            <w:r w:rsidR="006C047B">
              <w:rPr>
                <w:sz w:val="20"/>
              </w:rPr>
              <w:t>/dry erase board</w:t>
            </w:r>
          </w:p>
        </w:tc>
      </w:tr>
      <w:tr w:rsidR="00401562" w:rsidRPr="00812A3D" w14:paraId="46E54F4C" w14:textId="77777777" w:rsidTr="00585218">
        <w:trPr>
          <w:trHeight w:val="665"/>
          <w:jc w:val="center"/>
        </w:trPr>
        <w:tc>
          <w:tcPr>
            <w:tcW w:w="3145" w:type="dxa"/>
          </w:tcPr>
          <w:p w14:paraId="2DA97FDF" w14:textId="77777777" w:rsidR="00401562" w:rsidRPr="00784CCB" w:rsidRDefault="00401562" w:rsidP="007817A0">
            <w:pPr>
              <w:pStyle w:val="NoSpacing"/>
              <w:numPr>
                <w:ilvl w:val="0"/>
                <w:numId w:val="1"/>
              </w:numPr>
              <w:rPr>
                <w:rFonts w:eastAsia="Times New Roman" w:cs="Times New Roman"/>
                <w:sz w:val="20"/>
              </w:rPr>
            </w:pPr>
            <w:r>
              <w:rPr>
                <w:rFonts w:eastAsia="Times New Roman" w:cs="Times New Roman"/>
                <w:sz w:val="20"/>
              </w:rPr>
              <w:t>Environmental</w:t>
            </w:r>
          </w:p>
        </w:tc>
        <w:tc>
          <w:tcPr>
            <w:tcW w:w="7200" w:type="dxa"/>
          </w:tcPr>
          <w:p w14:paraId="5A9B600F" w14:textId="77777777" w:rsidR="004804E0" w:rsidRDefault="004804E0" w:rsidP="00401562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Dormitory-related</w:t>
            </w:r>
          </w:p>
          <w:p w14:paraId="15C0F552" w14:textId="437FBEA3" w:rsidR="004804E0" w:rsidRDefault="004804E0" w:rsidP="004804E0">
            <w:pPr>
              <w:pStyle w:val="NoSpacing"/>
              <w:numPr>
                <w:ilvl w:val="1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 xml:space="preserve">Work with </w:t>
            </w:r>
            <w:r w:rsidR="00B47BB0">
              <w:rPr>
                <w:sz w:val="20"/>
              </w:rPr>
              <w:t>residential staff</w:t>
            </w:r>
            <w:r>
              <w:rPr>
                <w:sz w:val="20"/>
              </w:rPr>
              <w:t xml:space="preserve"> to assist in providing information to the student</w:t>
            </w:r>
          </w:p>
          <w:p w14:paraId="26900469" w14:textId="77777777" w:rsidR="00401562" w:rsidRDefault="00401562" w:rsidP="00401562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Other</w:t>
            </w:r>
          </w:p>
          <w:p w14:paraId="7E05FDC4" w14:textId="77777777" w:rsidR="00401562" w:rsidRPr="00401562" w:rsidRDefault="00401562" w:rsidP="00401562">
            <w:pPr>
              <w:pStyle w:val="NoSpacing"/>
              <w:numPr>
                <w:ilvl w:val="1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 xml:space="preserve">Consider a small sign at the students workspace </w:t>
            </w:r>
            <w:r w:rsidR="003E5726">
              <w:rPr>
                <w:sz w:val="20"/>
              </w:rPr>
              <w:t>that outlines how to best communicate with the student</w:t>
            </w:r>
          </w:p>
        </w:tc>
      </w:tr>
      <w:tr w:rsidR="006C047B" w:rsidRPr="00812A3D" w14:paraId="53355568" w14:textId="77777777" w:rsidTr="00585218">
        <w:trPr>
          <w:trHeight w:val="665"/>
          <w:jc w:val="center"/>
        </w:trPr>
        <w:tc>
          <w:tcPr>
            <w:tcW w:w="3145" w:type="dxa"/>
          </w:tcPr>
          <w:p w14:paraId="662003A1" w14:textId="77777777" w:rsidR="006C047B" w:rsidRDefault="006C047B" w:rsidP="007817A0">
            <w:pPr>
              <w:pStyle w:val="NoSpacing"/>
              <w:numPr>
                <w:ilvl w:val="0"/>
                <w:numId w:val="1"/>
              </w:numPr>
              <w:rPr>
                <w:rFonts w:eastAsia="Times New Roman" w:cs="Times New Roman"/>
                <w:sz w:val="20"/>
              </w:rPr>
            </w:pPr>
            <w:r>
              <w:rPr>
                <w:rFonts w:eastAsia="Times New Roman" w:cs="Times New Roman"/>
                <w:sz w:val="20"/>
              </w:rPr>
              <w:t>Assistive Technology</w:t>
            </w:r>
          </w:p>
        </w:tc>
        <w:tc>
          <w:tcPr>
            <w:tcW w:w="7200" w:type="dxa"/>
          </w:tcPr>
          <w:p w14:paraId="75381C57" w14:textId="77777777" w:rsidR="006C047B" w:rsidRDefault="006C047B" w:rsidP="00401562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Other</w:t>
            </w:r>
          </w:p>
          <w:p w14:paraId="04A4222E" w14:textId="77777777" w:rsidR="006C047B" w:rsidRDefault="006C047B" w:rsidP="006C047B">
            <w:pPr>
              <w:pStyle w:val="NoSpacing"/>
              <w:numPr>
                <w:ilvl w:val="1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Texting</w:t>
            </w:r>
          </w:p>
          <w:p w14:paraId="27BFF9D5" w14:textId="77777777" w:rsidR="006C047B" w:rsidRDefault="006C047B" w:rsidP="006C047B">
            <w:pPr>
              <w:pStyle w:val="NoSpacing"/>
              <w:numPr>
                <w:ilvl w:val="1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Speech to text software or apps</w:t>
            </w:r>
          </w:p>
          <w:p w14:paraId="0AE01FEC" w14:textId="77777777" w:rsidR="006C047B" w:rsidRPr="006C047B" w:rsidRDefault="006C047B" w:rsidP="006C047B">
            <w:pPr>
              <w:pStyle w:val="NoSpacing"/>
              <w:numPr>
                <w:ilvl w:val="1"/>
                <w:numId w:val="1"/>
              </w:numPr>
              <w:rPr>
                <w:sz w:val="20"/>
              </w:rPr>
            </w:pPr>
            <w:proofErr w:type="spellStart"/>
            <w:r>
              <w:rPr>
                <w:sz w:val="20"/>
              </w:rPr>
              <w:t>Ubi</w:t>
            </w:r>
            <w:proofErr w:type="spellEnd"/>
            <w:r>
              <w:rPr>
                <w:sz w:val="20"/>
              </w:rPr>
              <w:t>-duo</w:t>
            </w:r>
          </w:p>
        </w:tc>
      </w:tr>
      <w:tr w:rsidR="007B4D30" w:rsidRPr="006C047B" w14:paraId="5C3B8A1D" w14:textId="77777777" w:rsidTr="00585218">
        <w:trPr>
          <w:trHeight w:val="665"/>
          <w:jc w:val="center"/>
        </w:trPr>
        <w:tc>
          <w:tcPr>
            <w:tcW w:w="3145" w:type="dxa"/>
          </w:tcPr>
          <w:p w14:paraId="2E2AA841" w14:textId="625FE28B" w:rsidR="007B4D30" w:rsidRDefault="007B4D30" w:rsidP="00014DEB">
            <w:pPr>
              <w:pStyle w:val="NoSpacing"/>
              <w:numPr>
                <w:ilvl w:val="0"/>
                <w:numId w:val="1"/>
              </w:numPr>
              <w:rPr>
                <w:rFonts w:eastAsia="Times New Roman" w:cs="Times New Roman"/>
                <w:sz w:val="20"/>
              </w:rPr>
            </w:pPr>
            <w:r>
              <w:rPr>
                <w:rFonts w:eastAsia="Times New Roman" w:cs="Times New Roman"/>
                <w:sz w:val="20"/>
              </w:rPr>
              <w:t>Instructional/Assignments</w:t>
            </w:r>
          </w:p>
        </w:tc>
        <w:tc>
          <w:tcPr>
            <w:tcW w:w="7200" w:type="dxa"/>
          </w:tcPr>
          <w:p w14:paraId="24E87A5E" w14:textId="77777777" w:rsidR="007B4D30" w:rsidRDefault="007B4D30" w:rsidP="007B4D30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Copies of notes</w:t>
            </w:r>
          </w:p>
          <w:p w14:paraId="12608301" w14:textId="77777777" w:rsidR="007B4D30" w:rsidRDefault="007B4D30" w:rsidP="007B4D30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Instructional supports</w:t>
            </w:r>
          </w:p>
          <w:p w14:paraId="77718210" w14:textId="4B2A937A" w:rsidR="007B4D30" w:rsidRDefault="007B4D30" w:rsidP="007B4D30">
            <w:pPr>
              <w:pStyle w:val="NoSpacing"/>
              <w:numPr>
                <w:ilvl w:val="1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Visual aids</w:t>
            </w:r>
          </w:p>
          <w:p w14:paraId="41470299" w14:textId="7C6BF5E6" w:rsidR="007B4D30" w:rsidRPr="00B47BB0" w:rsidRDefault="007B4D30" w:rsidP="00B47BB0">
            <w:pPr>
              <w:pStyle w:val="NoSpacing"/>
              <w:numPr>
                <w:ilvl w:val="1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 xml:space="preserve">Demonstrations </w:t>
            </w:r>
          </w:p>
        </w:tc>
      </w:tr>
    </w:tbl>
    <w:p w14:paraId="401A6B38" w14:textId="34A4D898" w:rsidR="00DF0BB0" w:rsidRDefault="00B47BB0" w:rsidP="00585218">
      <w:pPr>
        <w:spacing w:after="0"/>
      </w:pPr>
    </w:p>
    <w:tbl>
      <w:tblPr>
        <w:tblStyle w:val="TableGrid"/>
        <w:tblW w:w="10345" w:type="dxa"/>
        <w:jc w:val="center"/>
        <w:tblLayout w:type="fixed"/>
        <w:tblLook w:val="04A0" w:firstRow="1" w:lastRow="0" w:firstColumn="1" w:lastColumn="0" w:noHBand="0" w:noVBand="1"/>
      </w:tblPr>
      <w:tblGrid>
        <w:gridCol w:w="3145"/>
        <w:gridCol w:w="7200"/>
      </w:tblGrid>
      <w:tr w:rsidR="00812A3D" w:rsidRPr="006A435E" w14:paraId="454913E6" w14:textId="77777777" w:rsidTr="00585218">
        <w:trPr>
          <w:jc w:val="center"/>
        </w:trPr>
        <w:tc>
          <w:tcPr>
            <w:tcW w:w="10345" w:type="dxa"/>
            <w:gridSpan w:val="2"/>
            <w:shd w:val="clear" w:color="auto" w:fill="9CC2E5" w:themeFill="accent1" w:themeFillTint="99"/>
          </w:tcPr>
          <w:p w14:paraId="50902786" w14:textId="77777777" w:rsidR="00812A3D" w:rsidRPr="006A435E" w:rsidRDefault="00812A3D" w:rsidP="00812A3D">
            <w:pPr>
              <w:jc w:val="center"/>
              <w:rPr>
                <w:b/>
              </w:rPr>
            </w:pPr>
            <w:r>
              <w:rPr>
                <w:b/>
                <w:sz w:val="20"/>
              </w:rPr>
              <w:t>Communicating in Groups</w:t>
            </w:r>
          </w:p>
        </w:tc>
      </w:tr>
      <w:tr w:rsidR="00812A3D" w:rsidRPr="00812A3D" w14:paraId="0591B63C" w14:textId="77777777" w:rsidTr="00585218">
        <w:trPr>
          <w:trHeight w:val="1124"/>
          <w:jc w:val="center"/>
        </w:trPr>
        <w:tc>
          <w:tcPr>
            <w:tcW w:w="3145" w:type="dxa"/>
          </w:tcPr>
          <w:p w14:paraId="1F8D3EB1" w14:textId="77777777" w:rsidR="00812A3D" w:rsidRPr="00784CCB" w:rsidRDefault="00812A3D" w:rsidP="007817A0">
            <w:pPr>
              <w:rPr>
                <w:sz w:val="20"/>
              </w:rPr>
            </w:pPr>
            <w:r w:rsidRPr="00784CCB">
              <w:rPr>
                <w:sz w:val="20"/>
              </w:rPr>
              <w:t>Accommodation:</w:t>
            </w:r>
          </w:p>
          <w:p w14:paraId="08AAC181" w14:textId="77777777" w:rsidR="00812A3D" w:rsidRPr="00784CCB" w:rsidRDefault="00812A3D" w:rsidP="007817A0">
            <w:pPr>
              <w:pStyle w:val="NoSpacing"/>
              <w:numPr>
                <w:ilvl w:val="0"/>
                <w:numId w:val="1"/>
              </w:numPr>
              <w:rPr>
                <w:rFonts w:eastAsia="Times New Roman" w:cs="Times New Roman"/>
                <w:sz w:val="20"/>
              </w:rPr>
            </w:pPr>
            <w:r>
              <w:rPr>
                <w:rFonts w:eastAsia="Times New Roman" w:cs="Times New Roman"/>
                <w:sz w:val="20"/>
              </w:rPr>
              <w:t>Instructional/Assignments</w:t>
            </w:r>
          </w:p>
        </w:tc>
        <w:tc>
          <w:tcPr>
            <w:tcW w:w="7200" w:type="dxa"/>
          </w:tcPr>
          <w:p w14:paraId="19CE23FE" w14:textId="77777777" w:rsidR="00812A3D" w:rsidRPr="00784CCB" w:rsidRDefault="00812A3D" w:rsidP="007817A0">
            <w:pPr>
              <w:rPr>
                <w:sz w:val="20"/>
              </w:rPr>
            </w:pPr>
            <w:r w:rsidRPr="00784CCB">
              <w:rPr>
                <w:sz w:val="20"/>
              </w:rPr>
              <w:t>Specific Accommodations/Comments:</w:t>
            </w:r>
          </w:p>
          <w:p w14:paraId="14478E9C" w14:textId="77777777" w:rsidR="00812A3D" w:rsidRPr="00812A3D" w:rsidRDefault="00812A3D" w:rsidP="00812A3D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Instructional Supports</w:t>
            </w:r>
          </w:p>
          <w:p w14:paraId="1836A727" w14:textId="77777777" w:rsidR="00812A3D" w:rsidRDefault="00812A3D" w:rsidP="007817A0">
            <w:pPr>
              <w:pStyle w:val="NoSpacing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Sit at a round table, or “horse-shoe”</w:t>
            </w:r>
          </w:p>
          <w:p w14:paraId="03B74AA7" w14:textId="77777777" w:rsidR="00812A3D" w:rsidRDefault="00812A3D" w:rsidP="00812A3D">
            <w:pPr>
              <w:pStyle w:val="NoSpacing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Provide written materials in advance</w:t>
            </w:r>
          </w:p>
          <w:p w14:paraId="29B7A716" w14:textId="77777777" w:rsidR="00A501EE" w:rsidRPr="00812A3D" w:rsidRDefault="00A501EE" w:rsidP="00812A3D">
            <w:pPr>
              <w:pStyle w:val="NoSpacing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 xml:space="preserve">Allow extra time </w:t>
            </w:r>
            <w:r w:rsidR="00D84F7D">
              <w:rPr>
                <w:sz w:val="20"/>
              </w:rPr>
              <w:t xml:space="preserve"> </w:t>
            </w:r>
          </w:p>
        </w:tc>
      </w:tr>
      <w:tr w:rsidR="00812A3D" w:rsidRPr="00812A3D" w14:paraId="3EDF2809" w14:textId="77777777" w:rsidTr="00585218">
        <w:trPr>
          <w:trHeight w:val="1124"/>
          <w:jc w:val="center"/>
        </w:trPr>
        <w:tc>
          <w:tcPr>
            <w:tcW w:w="3145" w:type="dxa"/>
          </w:tcPr>
          <w:p w14:paraId="4208DAF6" w14:textId="77777777" w:rsidR="00812A3D" w:rsidRPr="00784CCB" w:rsidRDefault="00812A3D" w:rsidP="007817A0">
            <w:pPr>
              <w:pStyle w:val="NoSpacing"/>
              <w:numPr>
                <w:ilvl w:val="0"/>
                <w:numId w:val="1"/>
              </w:numPr>
              <w:rPr>
                <w:rFonts w:eastAsia="Times New Roman" w:cs="Times New Roman"/>
                <w:sz w:val="20"/>
              </w:rPr>
            </w:pPr>
            <w:r>
              <w:rPr>
                <w:rFonts w:eastAsia="Times New Roman" w:cs="Times New Roman"/>
                <w:sz w:val="20"/>
              </w:rPr>
              <w:t>Communication</w:t>
            </w:r>
          </w:p>
        </w:tc>
        <w:tc>
          <w:tcPr>
            <w:tcW w:w="7200" w:type="dxa"/>
          </w:tcPr>
          <w:p w14:paraId="68C4EDED" w14:textId="77777777" w:rsidR="00812A3D" w:rsidRDefault="00812A3D" w:rsidP="007817A0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 xml:space="preserve">Sign language interpreter </w:t>
            </w:r>
          </w:p>
          <w:p w14:paraId="65E87FC7" w14:textId="77777777" w:rsidR="00812A3D" w:rsidRPr="004236E7" w:rsidRDefault="00812A3D" w:rsidP="007817A0">
            <w:pPr>
              <w:pStyle w:val="NoSpacing"/>
              <w:numPr>
                <w:ilvl w:val="1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 xml:space="preserve">Including video remote interpreting </w:t>
            </w:r>
          </w:p>
          <w:p w14:paraId="237AD79A" w14:textId="77777777" w:rsidR="00812A3D" w:rsidRDefault="00812A3D" w:rsidP="007817A0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Closed caption</w:t>
            </w:r>
          </w:p>
          <w:p w14:paraId="3AADEE69" w14:textId="77777777" w:rsidR="00812A3D" w:rsidRDefault="00812A3D" w:rsidP="007817A0">
            <w:pPr>
              <w:pStyle w:val="NoSpacing"/>
              <w:numPr>
                <w:ilvl w:val="1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All video media with captioning</w:t>
            </w:r>
          </w:p>
          <w:p w14:paraId="3DA00637" w14:textId="77777777" w:rsidR="00812A3D" w:rsidRDefault="00812A3D" w:rsidP="007817A0">
            <w:pPr>
              <w:pStyle w:val="NoSpacing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Other</w:t>
            </w:r>
          </w:p>
          <w:p w14:paraId="3F1B3E2D" w14:textId="77777777" w:rsidR="00812A3D" w:rsidRDefault="00812A3D" w:rsidP="007817A0">
            <w:pPr>
              <w:pStyle w:val="NoSpacing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CART (Real Time Translation) that allows the student to read the information</w:t>
            </w:r>
          </w:p>
          <w:p w14:paraId="132D2828" w14:textId="77777777" w:rsidR="00812A3D" w:rsidRPr="00812A3D" w:rsidRDefault="00812A3D" w:rsidP="007817A0">
            <w:pPr>
              <w:pStyle w:val="NoSpacing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FM listening device</w:t>
            </w:r>
          </w:p>
          <w:p w14:paraId="466A37E9" w14:textId="77777777" w:rsidR="00812A3D" w:rsidRDefault="00812A3D" w:rsidP="007817A0">
            <w:pPr>
              <w:pStyle w:val="NoSpacing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Computer and keyboard to type messages back and forth</w:t>
            </w:r>
          </w:p>
          <w:p w14:paraId="73EFB404" w14:textId="77777777" w:rsidR="00812A3D" w:rsidRDefault="00812A3D" w:rsidP="007817A0">
            <w:pPr>
              <w:pStyle w:val="NoSpacing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Computer and speech-recognition software to communicate one-on-one</w:t>
            </w:r>
          </w:p>
          <w:p w14:paraId="4DD9FD81" w14:textId="77777777" w:rsidR="00812A3D" w:rsidRPr="00812A3D" w:rsidRDefault="00812A3D" w:rsidP="007817A0">
            <w:pPr>
              <w:pStyle w:val="NoSpacing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Paper and pen</w:t>
            </w:r>
          </w:p>
        </w:tc>
      </w:tr>
      <w:tr w:rsidR="004804E0" w:rsidRPr="00401562" w14:paraId="0C777B19" w14:textId="77777777" w:rsidTr="00585218">
        <w:trPr>
          <w:trHeight w:val="485"/>
          <w:jc w:val="center"/>
        </w:trPr>
        <w:tc>
          <w:tcPr>
            <w:tcW w:w="3145" w:type="dxa"/>
          </w:tcPr>
          <w:p w14:paraId="120FC9DF" w14:textId="77777777" w:rsidR="004804E0" w:rsidRPr="00784CCB" w:rsidRDefault="004804E0" w:rsidP="007817A0">
            <w:pPr>
              <w:pStyle w:val="NoSpacing"/>
              <w:numPr>
                <w:ilvl w:val="0"/>
                <w:numId w:val="1"/>
              </w:numPr>
              <w:rPr>
                <w:rFonts w:eastAsia="Times New Roman" w:cs="Times New Roman"/>
                <w:sz w:val="20"/>
              </w:rPr>
            </w:pPr>
            <w:r>
              <w:rPr>
                <w:rFonts w:eastAsia="Times New Roman" w:cs="Times New Roman"/>
                <w:sz w:val="20"/>
              </w:rPr>
              <w:t>Environmental</w:t>
            </w:r>
          </w:p>
        </w:tc>
        <w:tc>
          <w:tcPr>
            <w:tcW w:w="7200" w:type="dxa"/>
          </w:tcPr>
          <w:p w14:paraId="02C0395F" w14:textId="77777777" w:rsidR="004804E0" w:rsidRPr="00401562" w:rsidRDefault="004804E0" w:rsidP="004804E0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Dormitory-related</w:t>
            </w:r>
          </w:p>
          <w:p w14:paraId="23659E52" w14:textId="1B074A93" w:rsidR="004804E0" w:rsidRPr="00401562" w:rsidRDefault="004804E0" w:rsidP="00B47BB0">
            <w:pPr>
              <w:pStyle w:val="NoSpacing"/>
              <w:numPr>
                <w:ilvl w:val="1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 xml:space="preserve">Work with </w:t>
            </w:r>
            <w:r w:rsidR="00B47BB0">
              <w:rPr>
                <w:sz w:val="20"/>
              </w:rPr>
              <w:t>residential</w:t>
            </w:r>
            <w:bookmarkStart w:id="0" w:name="_GoBack"/>
            <w:bookmarkEnd w:id="0"/>
            <w:r w:rsidR="00B47BB0">
              <w:rPr>
                <w:sz w:val="20"/>
              </w:rPr>
              <w:t xml:space="preserve"> staff</w:t>
            </w:r>
            <w:r>
              <w:rPr>
                <w:sz w:val="20"/>
              </w:rPr>
              <w:t xml:space="preserve"> to assist in providing information to the student</w:t>
            </w:r>
          </w:p>
        </w:tc>
      </w:tr>
    </w:tbl>
    <w:p w14:paraId="5EBA2740" w14:textId="77777777" w:rsidR="00812A3D" w:rsidRDefault="00812A3D" w:rsidP="00585218">
      <w:pPr>
        <w:spacing w:after="0"/>
      </w:pPr>
    </w:p>
    <w:tbl>
      <w:tblPr>
        <w:tblStyle w:val="TableGrid"/>
        <w:tblW w:w="10345" w:type="dxa"/>
        <w:jc w:val="center"/>
        <w:tblLayout w:type="fixed"/>
        <w:tblLook w:val="04A0" w:firstRow="1" w:lastRow="0" w:firstColumn="1" w:lastColumn="0" w:noHBand="0" w:noVBand="1"/>
      </w:tblPr>
      <w:tblGrid>
        <w:gridCol w:w="3145"/>
        <w:gridCol w:w="7200"/>
      </w:tblGrid>
      <w:tr w:rsidR="004804E0" w:rsidRPr="006A435E" w14:paraId="14BB6AD3" w14:textId="77777777" w:rsidTr="00585218">
        <w:trPr>
          <w:jc w:val="center"/>
        </w:trPr>
        <w:tc>
          <w:tcPr>
            <w:tcW w:w="10345" w:type="dxa"/>
            <w:gridSpan w:val="2"/>
            <w:shd w:val="clear" w:color="auto" w:fill="9CC2E5" w:themeFill="accent1" w:themeFillTint="99"/>
          </w:tcPr>
          <w:p w14:paraId="5CDFE75B" w14:textId="77777777" w:rsidR="004804E0" w:rsidRPr="006A435E" w:rsidRDefault="004804E0" w:rsidP="004804E0">
            <w:pPr>
              <w:jc w:val="center"/>
              <w:rPr>
                <w:b/>
              </w:rPr>
            </w:pPr>
            <w:r>
              <w:rPr>
                <w:b/>
                <w:sz w:val="20"/>
              </w:rPr>
              <w:t>Communicating by Telephone</w:t>
            </w:r>
          </w:p>
        </w:tc>
      </w:tr>
      <w:tr w:rsidR="004804E0" w:rsidRPr="00812A3D" w14:paraId="1AC5E526" w14:textId="77777777" w:rsidTr="00585218">
        <w:trPr>
          <w:trHeight w:val="288"/>
          <w:jc w:val="center"/>
        </w:trPr>
        <w:tc>
          <w:tcPr>
            <w:tcW w:w="3145" w:type="dxa"/>
          </w:tcPr>
          <w:p w14:paraId="74FDCF2E" w14:textId="77777777" w:rsidR="004804E0" w:rsidRPr="00784CCB" w:rsidRDefault="004804E0" w:rsidP="007817A0">
            <w:pPr>
              <w:rPr>
                <w:sz w:val="20"/>
              </w:rPr>
            </w:pPr>
            <w:r w:rsidRPr="00784CCB">
              <w:rPr>
                <w:sz w:val="20"/>
              </w:rPr>
              <w:t>Accommodation:</w:t>
            </w:r>
          </w:p>
          <w:p w14:paraId="48021032" w14:textId="77777777" w:rsidR="004804E0" w:rsidRPr="00784CCB" w:rsidRDefault="00920AC1" w:rsidP="007817A0">
            <w:pPr>
              <w:pStyle w:val="NoSpacing"/>
              <w:numPr>
                <w:ilvl w:val="0"/>
                <w:numId w:val="1"/>
              </w:numPr>
              <w:rPr>
                <w:rFonts w:eastAsia="Times New Roman" w:cs="Times New Roman"/>
                <w:sz w:val="20"/>
              </w:rPr>
            </w:pPr>
            <w:r>
              <w:rPr>
                <w:rFonts w:eastAsia="Times New Roman" w:cs="Times New Roman"/>
                <w:sz w:val="20"/>
              </w:rPr>
              <w:t>Communication</w:t>
            </w:r>
          </w:p>
        </w:tc>
        <w:tc>
          <w:tcPr>
            <w:tcW w:w="7200" w:type="dxa"/>
          </w:tcPr>
          <w:p w14:paraId="12342B01" w14:textId="77777777" w:rsidR="004804E0" w:rsidRDefault="004804E0" w:rsidP="00920AC1">
            <w:pPr>
              <w:rPr>
                <w:sz w:val="20"/>
              </w:rPr>
            </w:pPr>
            <w:r w:rsidRPr="00784CCB">
              <w:rPr>
                <w:sz w:val="20"/>
              </w:rPr>
              <w:t>Specific Accommodations/Comments:</w:t>
            </w:r>
          </w:p>
          <w:p w14:paraId="76627ADC" w14:textId="77777777" w:rsidR="00920AC1" w:rsidRDefault="00920AC1" w:rsidP="00920AC1">
            <w:pPr>
              <w:pStyle w:val="ListParagraph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Relay Service</w:t>
            </w:r>
          </w:p>
          <w:p w14:paraId="793253CD" w14:textId="4841AFA0" w:rsidR="00920AC1" w:rsidRPr="00B47BB0" w:rsidRDefault="00920AC1" w:rsidP="006C047B">
            <w:pPr>
              <w:pStyle w:val="ListParagraph"/>
              <w:numPr>
                <w:ilvl w:val="1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Allows the student communicate via video link and the relay service voices so that non-deaf people can understand</w:t>
            </w:r>
          </w:p>
        </w:tc>
      </w:tr>
      <w:tr w:rsidR="006C047B" w:rsidRPr="00812A3D" w14:paraId="38AE3B6B" w14:textId="77777777" w:rsidTr="00585218">
        <w:trPr>
          <w:trHeight w:val="1008"/>
          <w:jc w:val="center"/>
        </w:trPr>
        <w:tc>
          <w:tcPr>
            <w:tcW w:w="3145" w:type="dxa"/>
          </w:tcPr>
          <w:p w14:paraId="34F49814" w14:textId="77777777" w:rsidR="006C047B" w:rsidRPr="006C047B" w:rsidRDefault="006C047B" w:rsidP="006C047B">
            <w:pPr>
              <w:pStyle w:val="ListParagraph"/>
              <w:numPr>
                <w:ilvl w:val="0"/>
                <w:numId w:val="4"/>
              </w:numPr>
              <w:rPr>
                <w:sz w:val="20"/>
              </w:rPr>
            </w:pPr>
            <w:r>
              <w:rPr>
                <w:sz w:val="20"/>
              </w:rPr>
              <w:t>Assistive Technology</w:t>
            </w:r>
          </w:p>
        </w:tc>
        <w:tc>
          <w:tcPr>
            <w:tcW w:w="7200" w:type="dxa"/>
          </w:tcPr>
          <w:p w14:paraId="267B16BA" w14:textId="77777777" w:rsidR="006C047B" w:rsidRDefault="006C047B" w:rsidP="006C047B">
            <w:pPr>
              <w:pStyle w:val="ListParagraph"/>
              <w:numPr>
                <w:ilvl w:val="0"/>
                <w:numId w:val="4"/>
              </w:numPr>
              <w:rPr>
                <w:sz w:val="20"/>
              </w:rPr>
            </w:pPr>
            <w:r>
              <w:rPr>
                <w:sz w:val="20"/>
              </w:rPr>
              <w:t>Other</w:t>
            </w:r>
          </w:p>
          <w:p w14:paraId="5B23A0C8" w14:textId="77777777" w:rsidR="006C047B" w:rsidRDefault="006C047B" w:rsidP="006C047B">
            <w:pPr>
              <w:pStyle w:val="ListParagraph"/>
              <w:numPr>
                <w:ilvl w:val="1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Cell phone for text messaging</w:t>
            </w:r>
          </w:p>
          <w:p w14:paraId="00DBEFE1" w14:textId="77777777" w:rsidR="006C047B" w:rsidRDefault="006C047B" w:rsidP="006C047B">
            <w:pPr>
              <w:pStyle w:val="ListParagraph"/>
              <w:numPr>
                <w:ilvl w:val="1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Cell phone for video chat</w:t>
            </w:r>
          </w:p>
          <w:p w14:paraId="108E2857" w14:textId="77777777" w:rsidR="006C047B" w:rsidRPr="006C047B" w:rsidRDefault="006C047B" w:rsidP="006C047B">
            <w:pPr>
              <w:pStyle w:val="ListParagraph"/>
              <w:numPr>
                <w:ilvl w:val="1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Cell phone for messaging</w:t>
            </w:r>
          </w:p>
        </w:tc>
      </w:tr>
    </w:tbl>
    <w:p w14:paraId="0F2A447D" w14:textId="77777777" w:rsidR="006B3E34" w:rsidRDefault="006B3E34" w:rsidP="00585218">
      <w:pPr>
        <w:spacing w:after="0"/>
      </w:pPr>
    </w:p>
    <w:tbl>
      <w:tblPr>
        <w:tblStyle w:val="TableGrid"/>
        <w:tblW w:w="10345" w:type="dxa"/>
        <w:jc w:val="center"/>
        <w:tblLayout w:type="fixed"/>
        <w:tblLook w:val="04A0" w:firstRow="1" w:lastRow="0" w:firstColumn="1" w:lastColumn="0" w:noHBand="0" w:noVBand="1"/>
      </w:tblPr>
      <w:tblGrid>
        <w:gridCol w:w="3145"/>
        <w:gridCol w:w="7200"/>
      </w:tblGrid>
      <w:tr w:rsidR="006B3E34" w:rsidRPr="006A435E" w14:paraId="79A18101" w14:textId="77777777" w:rsidTr="00585218">
        <w:trPr>
          <w:jc w:val="center"/>
        </w:trPr>
        <w:tc>
          <w:tcPr>
            <w:tcW w:w="10345" w:type="dxa"/>
            <w:gridSpan w:val="2"/>
            <w:shd w:val="clear" w:color="auto" w:fill="9CC2E5" w:themeFill="accent1" w:themeFillTint="99"/>
          </w:tcPr>
          <w:p w14:paraId="63922BA7" w14:textId="77777777" w:rsidR="006B3E34" w:rsidRPr="006A435E" w:rsidRDefault="006B3E34" w:rsidP="007817A0">
            <w:pPr>
              <w:jc w:val="center"/>
              <w:rPr>
                <w:b/>
              </w:rPr>
            </w:pPr>
            <w:r>
              <w:rPr>
                <w:b/>
                <w:sz w:val="20"/>
              </w:rPr>
              <w:t>Responding to Sounds in the Environment</w:t>
            </w:r>
          </w:p>
        </w:tc>
      </w:tr>
      <w:tr w:rsidR="006B3E34" w:rsidRPr="00920AC1" w14:paraId="2B8EC96C" w14:textId="77777777" w:rsidTr="00585218">
        <w:trPr>
          <w:trHeight w:val="1070"/>
          <w:jc w:val="center"/>
        </w:trPr>
        <w:tc>
          <w:tcPr>
            <w:tcW w:w="3145" w:type="dxa"/>
          </w:tcPr>
          <w:p w14:paraId="43DEED50" w14:textId="77777777" w:rsidR="006B3E34" w:rsidRPr="00784CCB" w:rsidRDefault="006B3E34" w:rsidP="007817A0">
            <w:pPr>
              <w:rPr>
                <w:sz w:val="20"/>
              </w:rPr>
            </w:pPr>
            <w:r w:rsidRPr="00784CCB">
              <w:rPr>
                <w:sz w:val="20"/>
              </w:rPr>
              <w:t>Accommodation:</w:t>
            </w:r>
          </w:p>
          <w:p w14:paraId="5A42E9E8" w14:textId="77777777" w:rsidR="006B3E34" w:rsidRPr="00784CCB" w:rsidRDefault="006B3E34" w:rsidP="007817A0">
            <w:pPr>
              <w:pStyle w:val="NoSpacing"/>
              <w:numPr>
                <w:ilvl w:val="0"/>
                <w:numId w:val="1"/>
              </w:numPr>
              <w:rPr>
                <w:rFonts w:eastAsia="Times New Roman" w:cs="Times New Roman"/>
                <w:sz w:val="20"/>
              </w:rPr>
            </w:pPr>
            <w:r>
              <w:rPr>
                <w:rFonts w:eastAsia="Times New Roman" w:cs="Times New Roman"/>
                <w:sz w:val="20"/>
              </w:rPr>
              <w:t>Environmental</w:t>
            </w:r>
          </w:p>
        </w:tc>
        <w:tc>
          <w:tcPr>
            <w:tcW w:w="7200" w:type="dxa"/>
          </w:tcPr>
          <w:p w14:paraId="54144CEF" w14:textId="77777777" w:rsidR="006B3E34" w:rsidRDefault="006B3E34" w:rsidP="007817A0">
            <w:pPr>
              <w:rPr>
                <w:sz w:val="20"/>
              </w:rPr>
            </w:pPr>
            <w:r w:rsidRPr="00784CCB">
              <w:rPr>
                <w:sz w:val="20"/>
              </w:rPr>
              <w:t>Specific Accommodations/Comments:</w:t>
            </w:r>
          </w:p>
          <w:p w14:paraId="29D85CFE" w14:textId="77777777" w:rsidR="006B3E34" w:rsidRPr="00920AC1" w:rsidRDefault="006B3E34" w:rsidP="006B3E34">
            <w:pPr>
              <w:pStyle w:val="ListParagraph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Dormitory-related</w:t>
            </w:r>
          </w:p>
          <w:p w14:paraId="6C7452E3" w14:textId="77777777" w:rsidR="006B3E34" w:rsidRDefault="006B3E34" w:rsidP="007817A0">
            <w:pPr>
              <w:pStyle w:val="ListParagraph"/>
              <w:numPr>
                <w:ilvl w:val="1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Visual or vibrating emergency alert alarms (smoke alarms)</w:t>
            </w:r>
          </w:p>
          <w:p w14:paraId="459CCDC5" w14:textId="77777777" w:rsidR="006B3E34" w:rsidRPr="00920AC1" w:rsidRDefault="006B3E34" w:rsidP="007817A0">
            <w:pPr>
              <w:pStyle w:val="ListParagraph"/>
              <w:numPr>
                <w:ilvl w:val="1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Provide a visual doorbell</w:t>
            </w:r>
          </w:p>
        </w:tc>
      </w:tr>
      <w:tr w:rsidR="006B3E34" w:rsidRPr="006B3E34" w14:paraId="73220D13" w14:textId="77777777" w:rsidTr="00585218">
        <w:trPr>
          <w:trHeight w:val="260"/>
          <w:jc w:val="center"/>
        </w:trPr>
        <w:tc>
          <w:tcPr>
            <w:tcW w:w="3145" w:type="dxa"/>
          </w:tcPr>
          <w:p w14:paraId="1FD1F952" w14:textId="77777777" w:rsidR="006B3E34" w:rsidRPr="00784CCB" w:rsidRDefault="006B3E34" w:rsidP="007817A0">
            <w:pPr>
              <w:pStyle w:val="NoSpacing"/>
              <w:numPr>
                <w:ilvl w:val="0"/>
                <w:numId w:val="1"/>
              </w:numPr>
              <w:rPr>
                <w:rFonts w:eastAsia="Times New Roman" w:cs="Times New Roman"/>
                <w:sz w:val="20"/>
              </w:rPr>
            </w:pPr>
            <w:r>
              <w:rPr>
                <w:rFonts w:eastAsia="Times New Roman" w:cs="Times New Roman"/>
                <w:sz w:val="20"/>
              </w:rPr>
              <w:t>Personal Supports</w:t>
            </w:r>
          </w:p>
        </w:tc>
        <w:tc>
          <w:tcPr>
            <w:tcW w:w="7200" w:type="dxa"/>
          </w:tcPr>
          <w:p w14:paraId="55568465" w14:textId="77777777" w:rsidR="006B3E34" w:rsidRPr="006B3E34" w:rsidRDefault="006B3E34" w:rsidP="007817A0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Service animal</w:t>
            </w:r>
          </w:p>
        </w:tc>
      </w:tr>
    </w:tbl>
    <w:p w14:paraId="7C5C91CD" w14:textId="77777777" w:rsidR="006B3E34" w:rsidRDefault="006B3E34" w:rsidP="00585218">
      <w:pPr>
        <w:spacing w:after="0"/>
      </w:pPr>
    </w:p>
    <w:p w14:paraId="4F80B7C2" w14:textId="77777777" w:rsidR="00585218" w:rsidRPr="00B82882" w:rsidRDefault="00585218" w:rsidP="00585218">
      <w:pPr>
        <w:pStyle w:val="Footer"/>
        <w:rPr>
          <w:b/>
          <w:i/>
          <w:color w:val="C00000"/>
          <w:sz w:val="20"/>
          <w:szCs w:val="20"/>
        </w:rPr>
      </w:pPr>
      <w:r w:rsidRPr="00B82882">
        <w:rPr>
          <w:b/>
          <w:i/>
          <w:color w:val="C00000"/>
          <w:sz w:val="20"/>
          <w:szCs w:val="20"/>
        </w:rPr>
        <w:t>Reminder:  Documentation of disability is required to support each accommodation provided.  Accommodation Plans must be individualized to meet the specific needs of each student with a disability.</w:t>
      </w:r>
    </w:p>
    <w:p w14:paraId="18165D0E" w14:textId="77777777" w:rsidR="00585218" w:rsidRPr="00B82882" w:rsidRDefault="00585218" w:rsidP="00585218">
      <w:pPr>
        <w:rPr>
          <w:i/>
        </w:rPr>
      </w:pPr>
    </w:p>
    <w:p w14:paraId="0F819923" w14:textId="77777777" w:rsidR="00585218" w:rsidRDefault="00585218"/>
    <w:sectPr w:rsidR="00585218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EEDE946" w14:textId="77777777" w:rsidR="00585218" w:rsidRDefault="00585218" w:rsidP="00585218">
      <w:pPr>
        <w:spacing w:after="0" w:line="240" w:lineRule="auto"/>
      </w:pPr>
      <w:r>
        <w:separator/>
      </w:r>
    </w:p>
  </w:endnote>
  <w:endnote w:type="continuationSeparator" w:id="0">
    <w:p w14:paraId="36AC2FA8" w14:textId="77777777" w:rsidR="00585218" w:rsidRDefault="00585218" w:rsidP="005852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112124864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5196977E" w14:textId="77777777" w:rsidR="00585218" w:rsidRPr="00D62EBF" w:rsidRDefault="00585218" w:rsidP="00585218">
        <w:pPr>
          <w:pStyle w:val="Footer"/>
          <w:jc w:val="center"/>
          <w:rPr>
            <w:sz w:val="18"/>
            <w:szCs w:val="18"/>
          </w:rPr>
        </w:pPr>
        <w:r w:rsidRPr="00D62EBF">
          <w:rPr>
            <w:sz w:val="18"/>
            <w:szCs w:val="18"/>
          </w:rPr>
          <w:fldChar w:fldCharType="begin"/>
        </w:r>
        <w:r w:rsidRPr="00D62EBF">
          <w:rPr>
            <w:sz w:val="18"/>
            <w:szCs w:val="18"/>
          </w:rPr>
          <w:instrText xml:space="preserve"> PAGE   \* MERGEFORMAT </w:instrText>
        </w:r>
        <w:r w:rsidRPr="00D62EBF">
          <w:rPr>
            <w:sz w:val="18"/>
            <w:szCs w:val="18"/>
          </w:rPr>
          <w:fldChar w:fldCharType="separate"/>
        </w:r>
        <w:r w:rsidR="00B47BB0">
          <w:rPr>
            <w:noProof/>
            <w:sz w:val="18"/>
            <w:szCs w:val="18"/>
          </w:rPr>
          <w:t>2</w:t>
        </w:r>
        <w:r w:rsidRPr="00D62EBF">
          <w:rPr>
            <w:noProof/>
            <w:sz w:val="18"/>
            <w:szCs w:val="18"/>
          </w:rPr>
          <w:fldChar w:fldCharType="end"/>
        </w:r>
      </w:p>
    </w:sdtContent>
  </w:sdt>
  <w:p w14:paraId="193E8DC6" w14:textId="77777777" w:rsidR="00585218" w:rsidRPr="00D62EBF" w:rsidRDefault="00585218" w:rsidP="00585218">
    <w:pPr>
      <w:pStyle w:val="Footer"/>
      <w:jc w:val="right"/>
      <w:rPr>
        <w:sz w:val="18"/>
        <w:szCs w:val="18"/>
      </w:rPr>
    </w:pPr>
    <w:r w:rsidRPr="00D62EBF">
      <w:rPr>
        <w:sz w:val="18"/>
        <w:szCs w:val="18"/>
      </w:rPr>
      <w:t>September 2017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39391FC" w14:textId="77777777" w:rsidR="00585218" w:rsidRDefault="00585218" w:rsidP="00585218">
      <w:pPr>
        <w:spacing w:after="0" w:line="240" w:lineRule="auto"/>
      </w:pPr>
      <w:r>
        <w:separator/>
      </w:r>
    </w:p>
  </w:footnote>
  <w:footnote w:type="continuationSeparator" w:id="0">
    <w:p w14:paraId="2742B5EA" w14:textId="77777777" w:rsidR="00585218" w:rsidRDefault="00585218" w:rsidP="0058521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9C713D"/>
    <w:multiLevelType w:val="hybridMultilevel"/>
    <w:tmpl w:val="45AA10D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135708"/>
    <w:multiLevelType w:val="hybridMultilevel"/>
    <w:tmpl w:val="53B4A35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82F2091"/>
    <w:multiLevelType w:val="hybridMultilevel"/>
    <w:tmpl w:val="BCE2D87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99C23C3"/>
    <w:multiLevelType w:val="hybridMultilevel"/>
    <w:tmpl w:val="2C38CEE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2M7YwNDA0sDAzszRW0lEKTi0uzszPAykwqgUAEf+d+SwAAAA="/>
  </w:docVars>
  <w:rsids>
    <w:rsidRoot w:val="00796F63"/>
    <w:rsid w:val="000507C3"/>
    <w:rsid w:val="00104AC9"/>
    <w:rsid w:val="001B288E"/>
    <w:rsid w:val="001C0D03"/>
    <w:rsid w:val="001F0DFB"/>
    <w:rsid w:val="003E5726"/>
    <w:rsid w:val="00401562"/>
    <w:rsid w:val="004804E0"/>
    <w:rsid w:val="00585218"/>
    <w:rsid w:val="005B2B52"/>
    <w:rsid w:val="005F5C5A"/>
    <w:rsid w:val="006B3E34"/>
    <w:rsid w:val="006C047B"/>
    <w:rsid w:val="00796F63"/>
    <w:rsid w:val="007A1FE2"/>
    <w:rsid w:val="007B4D30"/>
    <w:rsid w:val="00812A3D"/>
    <w:rsid w:val="00920AC1"/>
    <w:rsid w:val="009B54D8"/>
    <w:rsid w:val="00A501EE"/>
    <w:rsid w:val="00AE36B7"/>
    <w:rsid w:val="00B47BB0"/>
    <w:rsid w:val="00D84F7D"/>
    <w:rsid w:val="00EA6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0927F3"/>
  <w15:chartTrackingRefBased/>
  <w15:docId w15:val="{639C3705-A6D2-4B5E-A9FA-DDBEEA1CC4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96F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96F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796F63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796F6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F5C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F5C5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F5C5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5C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5C5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5C5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5C5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852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5218"/>
  </w:style>
  <w:style w:type="paragraph" w:styleId="Footer">
    <w:name w:val="footer"/>
    <w:basedOn w:val="Normal"/>
    <w:link w:val="FooterChar"/>
    <w:uiPriority w:val="99"/>
    <w:unhideWhenUsed/>
    <w:rsid w:val="005852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52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2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Relationship Id="rId14" Type="http://schemas.openxmlformats.org/officeDocument/2006/relationships/customXml" Target="../customXml/item5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F0022F1A0D1C40B084E91E69C83124" ma:contentTypeVersion="14" ma:contentTypeDescription="Create a new document." ma:contentTypeScope="" ma:versionID="e1b31ea0773c203abd828f378b237c97">
  <xsd:schema xmlns:xsd="http://www.w3.org/2001/XMLSchema" xmlns:xs="http://www.w3.org/2001/XMLSchema" xmlns:p="http://schemas.microsoft.com/office/2006/metadata/properties" xmlns:ns1="http://schemas.microsoft.com/sharepoint/v3" xmlns:ns2="http://schemas.microsoft.com/sharepoint/v3/fields" xmlns:ns3="b22f8f74-215c-4154-9939-bd29e4e8980e" targetNamespace="http://schemas.microsoft.com/office/2006/metadata/properties" ma:root="true" ma:fieldsID="06b32342b0b5b4cfc196223ba1900aca" ns1:_="" ns2:_="" ns3:_="">
    <xsd:import namespace="http://schemas.microsoft.com/sharepoint/v3"/>
    <xsd:import namespace="http://schemas.microsoft.com/sharepoint/v3/fields"/>
    <xsd:import namespace="b22f8f74-215c-4154-9939-bd29e4e8980e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1:RoutingRuleDescription"/>
                <xsd:element ref="ns2:_DCDateCreated" minOccurs="0"/>
                <xsd:element ref="ns3:_dlc_DocId" minOccurs="0"/>
                <xsd:element ref="ns3:_dlc_DocIdUrl" minOccurs="0"/>
                <xsd:element ref="ns3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" ma:internalName="PublishingExpirationDate">
      <xsd:simpleType>
        <xsd:restriction base="dms:Unknown"/>
      </xsd:simpleType>
    </xsd:element>
    <xsd:element name="RoutingRuleDescription" ma:index="6" ma:displayName="Description" ma:description="" ma:internalName="RoutingRuleDescription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DCDateCreated" ma:index="7" nillable="true" ma:displayName="Date Created" ma:description="The date on which this resource was created" ma:format="DateTime" ma:internalName="_DCDateCreated" ma:readOnly="fals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2f8f74-215c-4154-9939-bd29e4e8980e" elementFormDefault="qualified">
    <xsd:import namespace="http://schemas.microsoft.com/office/2006/documentManagement/types"/>
    <xsd:import namespace="http://schemas.microsoft.com/office/infopath/2007/PartnerControls"/>
    <xsd:element name="_dlc_DocId" ma:index="13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4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5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 ma:index="8" ma:displayName="Category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RoutingRuleDescription xmlns="http://schemas.microsoft.com/sharepoint/v3">Deaf-HOH</RoutingRuleDescription>
    <PublishingStartDate xmlns="http://schemas.microsoft.com/sharepoint/v3" xsi:nil="true"/>
    <_DCDateCreated xmlns="http://schemas.microsoft.com/sharepoint/v3/fields" xsi:nil="true"/>
    <_dlc_DocId xmlns="b22f8f74-215c-4154-9939-bd29e4e8980e">XRUYQT3274NZ-1295120815-177</_dlc_DocId>
    <_dlc_DocIdUrl xmlns="b22f8f74-215c-4154-9939-bd29e4e8980e">
      <Url>https://supportservices.jobcorps.gov/disability/_layouts/15/DocIdRedir.aspx?ID=XRUYQT3274NZ-1295120815-177</Url>
      <Description>XRUYQT3274NZ-1295120815-177</Description>
    </_dlc_DocIdUrl>
  </documentManagement>
</p:properti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E8BFD9AA-DADB-4411-A557-64F2AB47E3DB}"/>
</file>

<file path=customXml/itemProps2.xml><?xml version="1.0" encoding="utf-8"?>
<ds:datastoreItem xmlns:ds="http://schemas.openxmlformats.org/officeDocument/2006/customXml" ds:itemID="{ABFFBC72-F2F7-41B5-833D-4EBA89DF138A}"/>
</file>

<file path=customXml/itemProps3.xml><?xml version="1.0" encoding="utf-8"?>
<ds:datastoreItem xmlns:ds="http://schemas.openxmlformats.org/officeDocument/2006/customXml" ds:itemID="{81A75198-7E73-4BF6-8E67-CD5FDA744B79}"/>
</file>

<file path=customXml/itemProps4.xml><?xml version="1.0" encoding="utf-8"?>
<ds:datastoreItem xmlns:ds="http://schemas.openxmlformats.org/officeDocument/2006/customXml" ds:itemID="{40D55EC6-2B64-4991-A3C1-D42EC057C664}"/>
</file>

<file path=customXml/itemProps5.xml><?xml version="1.0" encoding="utf-8"?>
<ds:datastoreItem xmlns:ds="http://schemas.openxmlformats.org/officeDocument/2006/customXml" ds:itemID="{A0F8B916-A8B2-413C-8BD3-D3EC80F57A9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2</Pages>
  <Words>352</Words>
  <Characters>200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e Tulkin</dc:creator>
  <cp:keywords/>
  <dc:description/>
  <cp:lastModifiedBy>Crystal Grinevicius</cp:lastModifiedBy>
  <cp:revision>19</cp:revision>
  <dcterms:created xsi:type="dcterms:W3CDTF">2017-03-02T16:47:00Z</dcterms:created>
  <dcterms:modified xsi:type="dcterms:W3CDTF">2017-09-22T17:2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F0022F1A0D1C40B084E91E69C83124</vt:lpwstr>
  </property>
  <property fmtid="{D5CDD505-2E9C-101B-9397-08002B2CF9AE}" pid="3" name="_dlc_DocIdItemGuid">
    <vt:lpwstr>75857962-81d5-43a2-bf40-18307d1af792</vt:lpwstr>
  </property>
</Properties>
</file>